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Xb8ae4da56e066d4f12494f902f005062c5cf348"/>
    <w:p>
      <w:pPr>
        <w:pStyle w:val="Heading3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999158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крипт 1</w:t>
      </w:r>
    </w:p>
    <w:p>
      <w:r>
        <w:pict>
          <v:rect style="width:0;height:1.5pt" o:hralign="center" o:hrstd="t" o:hr="t"/>
        </w:pict>
      </w:r>
    </w:p>
    <w:bookmarkEnd w:id="23"/>
    <w:bookmarkStart w:id="26" w:name="X4a8764b5c7d603656bd8c5ca3f4d7f64f7d44ae"/>
    <w:p>
      <w:pPr>
        <w:pStyle w:val="Heading3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02120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пт 2</w:t>
      </w:r>
    </w:p>
    <w:p>
      <w:r>
        <w:pict>
          <v:rect style="width:0;height:1.5pt" o:hralign="center" o:hrstd="t" o:hr="t"/>
        </w:pict>
      </w:r>
    </w:p>
    <w:bookmarkEnd w:id="26"/>
    <w:bookmarkStart w:id="29" w:name="Xb73a528eedfae10049e00f5f23cb328e52184a5"/>
    <w:p>
      <w:pPr>
        <w:pStyle w:val="Heading3"/>
      </w:pPr>
      <w:r>
        <w:t xml:space="preserve">Написал командный файл — аналог команды ls (без использования самой этой команды и команды dir). Требовалось, чтобы он выдавал информацию о нужном каталоге и выводил информацию о возможностях доступа к файлам этого каталога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2999158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пт 3</w:t>
      </w:r>
    </w:p>
    <w:p>
      <w:r>
        <w:pict>
          <v:rect style="width:0;height:1.5pt" o:hralign="center" o:hrstd="t" o:hr="t"/>
        </w:pict>
      </w:r>
    </w:p>
    <w:bookmarkEnd w:id="29"/>
    <w:bookmarkStart w:id="32" w:name="X28e87f22b72fdf9a91857577ed6b00cfc922177"/>
    <w:p>
      <w:pPr>
        <w:pStyle w:val="Heading3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2999158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пт 4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писать</w:t>
      </w:r>
      <w:r>
        <w:t xml:space="preserve"> </w:t>
      </w:r>
      <w:r>
        <w:t xml:space="preserve">небольшие командные файл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 10</dc:title>
  <dc:creator/>
  <dc:language>ru-RU</dc:language>
  <cp:keywords/>
  <dcterms:created xsi:type="dcterms:W3CDTF">2022-05-21T16:00:16Z</dcterms:created>
  <dcterms:modified xsi:type="dcterms:W3CDTF">2022-05-21T16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